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63658A" w14:textId="7D37896C" w:rsidR="007B6176" w:rsidRPr="00CF6595" w:rsidRDefault="007B6176" w:rsidP="007B6176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7521D2" wp14:editId="40DC3742">
                <wp:simplePos x="0" y="0"/>
                <wp:positionH relativeFrom="column">
                  <wp:posOffset>-47625</wp:posOffset>
                </wp:positionH>
                <wp:positionV relativeFrom="paragraph">
                  <wp:posOffset>-614680</wp:posOffset>
                </wp:positionV>
                <wp:extent cx="3990975" cy="46672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0975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CE616" w14:textId="77777777" w:rsidR="007B6176" w:rsidRPr="00B83E4A" w:rsidRDefault="007B6176" w:rsidP="007B6176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B83E4A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Volunteer enquiry form</w:t>
                            </w:r>
                          </w:p>
                          <w:p w14:paraId="07E292E7" w14:textId="77777777" w:rsidR="007B6176" w:rsidRDefault="007B61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521D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3.75pt;margin-top:-48.4pt;width:314.25pt;height:36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" filled="f" stroked="f" strokeweight=".5pt">
                <v:textbox>
                  <w:txbxContent>
                    <w:p w14:paraId="171CE616" w14:textId="77777777" w:rsidR="007B6176" w:rsidRPr="00B83E4A" w:rsidRDefault="007B6176" w:rsidP="007B6176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B83E4A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Volunteer enquiry form</w:t>
                      </w:r>
                    </w:p>
                    <w:p w14:paraId="07E292E7" w14:textId="77777777" w:rsidR="007B6176" w:rsidRDefault="007B6176"/>
                  </w:txbxContent>
                </v:textbox>
              </v:shape>
            </w:pict>
          </mc:Fallback>
        </mc:AlternateContent>
      </w:r>
      <w:r w:rsidRPr="00CF6595">
        <w:rPr>
          <w:rFonts w:ascii="Arial" w:hAnsi="Arial" w:cs="Arial"/>
        </w:rPr>
        <w:t xml:space="preserve">Thank you for your enquiry about volunteering at Malton Museum. </w:t>
      </w:r>
    </w:p>
    <w:p w14:paraId="7567B381" w14:textId="77777777" w:rsidR="007B6176" w:rsidRPr="00CF6595" w:rsidRDefault="007B6176" w:rsidP="007B6176">
      <w:pPr>
        <w:rPr>
          <w:rFonts w:ascii="Arial" w:hAnsi="Arial" w:cs="Arial"/>
        </w:rPr>
      </w:pPr>
    </w:p>
    <w:p w14:paraId="265E5CBE" w14:textId="5DDF4799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Title: ……………Name: ……………………………………………………………….</w:t>
      </w:r>
      <w:r>
        <w:rPr>
          <w:rFonts w:ascii="Arial" w:hAnsi="Arial" w:cs="Arial"/>
        </w:rPr>
        <w:t>……………………</w:t>
      </w:r>
    </w:p>
    <w:p w14:paraId="0D18A8B0" w14:textId="77777777" w:rsidR="007B6176" w:rsidRPr="00CF6595" w:rsidRDefault="007B6176" w:rsidP="007B6176">
      <w:pPr>
        <w:rPr>
          <w:rFonts w:ascii="Arial" w:hAnsi="Arial" w:cs="Arial"/>
        </w:rPr>
      </w:pPr>
    </w:p>
    <w:p w14:paraId="060C1C3E" w14:textId="6317E96C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Address: ………………………………………..…………………………………………………………</w:t>
      </w:r>
      <w:r>
        <w:rPr>
          <w:rFonts w:ascii="Arial" w:hAnsi="Arial" w:cs="Arial"/>
        </w:rPr>
        <w:t>…</w:t>
      </w:r>
    </w:p>
    <w:p w14:paraId="19A421C2" w14:textId="77777777" w:rsidR="007B6176" w:rsidRPr="00CF6595" w:rsidRDefault="007B6176" w:rsidP="007B6176">
      <w:pPr>
        <w:rPr>
          <w:rFonts w:ascii="Arial" w:hAnsi="Arial" w:cs="Arial"/>
        </w:rPr>
      </w:pPr>
    </w:p>
    <w:p w14:paraId="48AFE1E6" w14:textId="3EC89164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Postcode: …..…………………………D.O.B: ……………………………………………………………</w:t>
      </w:r>
      <w:r>
        <w:rPr>
          <w:rFonts w:ascii="Arial" w:hAnsi="Arial" w:cs="Arial"/>
        </w:rPr>
        <w:t>.</w:t>
      </w:r>
    </w:p>
    <w:p w14:paraId="1E7A06E7" w14:textId="77777777" w:rsidR="007B6176" w:rsidRPr="00CF6595" w:rsidRDefault="007B6176" w:rsidP="007B6176">
      <w:pPr>
        <w:rPr>
          <w:rFonts w:ascii="Arial" w:hAnsi="Arial" w:cs="Arial"/>
        </w:rPr>
      </w:pPr>
    </w:p>
    <w:p w14:paraId="4A67974C" w14:textId="03831DB4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Telephone No: ……………………..…</w:t>
      </w:r>
      <w:r>
        <w:rPr>
          <w:rFonts w:ascii="Arial" w:hAnsi="Arial" w:cs="Arial"/>
        </w:rPr>
        <w:t>…………</w:t>
      </w:r>
      <w:r w:rsidRPr="00CF6595">
        <w:rPr>
          <w:rFonts w:ascii="Arial" w:hAnsi="Arial" w:cs="Arial"/>
        </w:rPr>
        <w:t xml:space="preserve"> Mobile Telephone No: ……………………………</w:t>
      </w:r>
      <w:r>
        <w:rPr>
          <w:rFonts w:ascii="Arial" w:hAnsi="Arial" w:cs="Arial"/>
        </w:rPr>
        <w:t>….</w:t>
      </w:r>
    </w:p>
    <w:p w14:paraId="03240E1D" w14:textId="77777777" w:rsidR="007B6176" w:rsidRPr="00CF6595" w:rsidRDefault="007B6176" w:rsidP="007B6176">
      <w:pPr>
        <w:rPr>
          <w:rFonts w:ascii="Arial" w:hAnsi="Arial" w:cs="Arial"/>
        </w:rPr>
      </w:pPr>
    </w:p>
    <w:p w14:paraId="193E174D" w14:textId="6D462E55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E-mail: ………………..……………………………</w:t>
      </w:r>
      <w:r>
        <w:rPr>
          <w:rFonts w:ascii="Arial" w:hAnsi="Arial" w:cs="Arial"/>
        </w:rPr>
        <w:t>………………………………………………………….</w:t>
      </w:r>
    </w:p>
    <w:p w14:paraId="5CA168DE" w14:textId="77777777" w:rsidR="007B6176" w:rsidRPr="00CF6595" w:rsidRDefault="007B6176" w:rsidP="007B6176">
      <w:pPr>
        <w:rPr>
          <w:rFonts w:ascii="Arial" w:hAnsi="Arial" w:cs="Arial"/>
        </w:rPr>
      </w:pPr>
    </w:p>
    <w:p w14:paraId="2F90DE4D" w14:textId="381FBEDD" w:rsidR="007B6176" w:rsidRPr="00CF6595" w:rsidRDefault="007B6176" w:rsidP="009664AF">
      <w:pPr>
        <w:rPr>
          <w:rFonts w:ascii="Arial" w:hAnsi="Arial" w:cs="Arial"/>
        </w:rPr>
      </w:pPr>
      <w:r w:rsidRPr="007B6176">
        <w:rPr>
          <w:rFonts w:ascii="Arial" w:hAnsi="Arial" w:cs="Arial"/>
        </w:rPr>
        <w:t>There are a number of different volunteer roles available, please indicate which role(s) you are interested in:-</w:t>
      </w:r>
    </w:p>
    <w:p w14:paraId="63AD0AEF" w14:textId="2FD8501B" w:rsidR="007B6176" w:rsidRPr="00CF6595" w:rsidRDefault="00BC1F71" w:rsidP="009664AF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B6125C" wp14:editId="0833F8B6">
                <wp:simplePos x="0" y="0"/>
                <wp:positionH relativeFrom="column">
                  <wp:posOffset>3400425</wp:posOffset>
                </wp:positionH>
                <wp:positionV relativeFrom="paragraph">
                  <wp:posOffset>177165</wp:posOffset>
                </wp:positionV>
                <wp:extent cx="238125" cy="133350"/>
                <wp:effectExtent l="0" t="0" r="28575" b="1905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6E8A8D" id="Rectangle 11" o:spid="_x0000_s1026" style="position:absolute;margin-left:267.75pt;margin-top:13.95pt;width:18.75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"/>
            </w:pict>
          </mc:Fallback>
        </mc:AlternateContent>
      </w:r>
    </w:p>
    <w:p w14:paraId="0089604C" w14:textId="5748D459" w:rsidR="007B6176" w:rsidRPr="00CF6595" w:rsidRDefault="007B6176" w:rsidP="009664AF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9DB859" wp14:editId="66746117">
                <wp:simplePos x="0" y="0"/>
                <wp:positionH relativeFrom="column">
                  <wp:posOffset>171450</wp:posOffset>
                </wp:positionH>
                <wp:positionV relativeFrom="paragraph">
                  <wp:posOffset>29210</wp:posOffset>
                </wp:positionV>
                <wp:extent cx="238125" cy="133350"/>
                <wp:effectExtent l="0" t="0" r="28575" b="1905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601EA" id="Rectangle 12" o:spid="_x0000_s1026" style="position:absolute;margin-left:13.5pt;margin-top:2.3pt;width:18.75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"/>
            </w:pict>
          </mc:Fallback>
        </mc:AlternateContent>
      </w:r>
      <w:r>
        <w:rPr>
          <w:rFonts w:ascii="Arial" w:hAnsi="Arial" w:cs="Arial"/>
        </w:rPr>
        <w:t xml:space="preserve">              </w:t>
      </w:r>
      <w:r w:rsidRPr="00CF6595">
        <w:rPr>
          <w:rFonts w:ascii="Arial" w:hAnsi="Arial" w:cs="Arial"/>
        </w:rPr>
        <w:t xml:space="preserve">Front of House              </w:t>
      </w:r>
      <w:r>
        <w:rPr>
          <w:rFonts w:ascii="Arial" w:hAnsi="Arial" w:cs="Arial"/>
        </w:rPr>
        <w:t xml:space="preserve">          </w:t>
      </w:r>
      <w:r w:rsidRPr="00CF6595">
        <w:rPr>
          <w:rFonts w:ascii="Arial" w:hAnsi="Arial" w:cs="Arial"/>
        </w:rPr>
        <w:t xml:space="preserve">       </w:t>
      </w:r>
      <w:r>
        <w:rPr>
          <w:rFonts w:ascii="Arial" w:hAnsi="Arial" w:cs="Arial"/>
        </w:rPr>
        <w:t xml:space="preserve">              </w:t>
      </w:r>
      <w:r w:rsidRPr="00CF65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2C1E67">
        <w:rPr>
          <w:rFonts w:ascii="Arial" w:hAnsi="Arial" w:cs="Arial"/>
        </w:rPr>
        <w:t xml:space="preserve">     </w:t>
      </w:r>
      <w:r w:rsidR="00BC1F71">
        <w:rPr>
          <w:rFonts w:ascii="Arial" w:hAnsi="Arial" w:cs="Arial"/>
        </w:rPr>
        <w:t>IT Support</w:t>
      </w:r>
      <w:r w:rsidR="00BC1F71" w:rsidRPr="00CF6595">
        <w:rPr>
          <w:rFonts w:ascii="Arial" w:hAnsi="Arial" w:cs="Arial"/>
        </w:rPr>
        <w:t>.</w:t>
      </w:r>
      <w:r w:rsidR="00BC1F71">
        <w:rPr>
          <w:rFonts w:ascii="Arial" w:hAnsi="Arial" w:cs="Arial"/>
        </w:rPr>
        <w:t xml:space="preserve"> </w:t>
      </w:r>
      <w:r w:rsidR="00BC1F71" w:rsidRPr="00CF6595">
        <w:rPr>
          <w:rFonts w:ascii="Arial" w:hAnsi="Arial" w:cs="Arial"/>
        </w:rPr>
        <w:t>i.e. newsletter</w:t>
      </w:r>
      <w:r w:rsidR="00BC1F71">
        <w:rPr>
          <w:rFonts w:ascii="Arial" w:hAnsi="Arial" w:cs="Arial"/>
        </w:rPr>
        <w:t>, social media</w:t>
      </w:r>
    </w:p>
    <w:p w14:paraId="3140058C" w14:textId="1DB99B2D" w:rsidR="007B6176" w:rsidRPr="00CF6595" w:rsidRDefault="007B6176" w:rsidP="009664AF">
      <w:pPr>
        <w:rPr>
          <w:rFonts w:ascii="Arial" w:hAnsi="Arial" w:cs="Arial"/>
        </w:rPr>
      </w:pPr>
    </w:p>
    <w:p w14:paraId="00219FB6" w14:textId="7482DC2B" w:rsidR="007B6176" w:rsidRPr="00CF6595" w:rsidRDefault="00BC1F71" w:rsidP="009664AF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05B4B4" wp14:editId="1905876C">
                <wp:simplePos x="0" y="0"/>
                <wp:positionH relativeFrom="column">
                  <wp:posOffset>3400425</wp:posOffset>
                </wp:positionH>
                <wp:positionV relativeFrom="paragraph">
                  <wp:posOffset>5080</wp:posOffset>
                </wp:positionV>
                <wp:extent cx="238125" cy="133350"/>
                <wp:effectExtent l="0" t="0" r="28575" b="2857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85BF02" id="Rectangle 9" o:spid="_x0000_s1026" style="position:absolute;margin-left:267.75pt;margin-top:.4pt;width:18.7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"/>
            </w:pict>
          </mc:Fallback>
        </mc:AlternateContent>
      </w:r>
      <w:r w:rsidR="007B617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EB4011" wp14:editId="7E450DAB">
                <wp:simplePos x="0" y="0"/>
                <wp:positionH relativeFrom="column">
                  <wp:posOffset>171450</wp:posOffset>
                </wp:positionH>
                <wp:positionV relativeFrom="paragraph">
                  <wp:posOffset>3810</wp:posOffset>
                </wp:positionV>
                <wp:extent cx="238125" cy="133350"/>
                <wp:effectExtent l="0" t="0" r="28575" b="1905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A8D045" id="Rectangle 10" o:spid="_x0000_s1026" style="position:absolute;margin-left:13.5pt;margin-top:.3pt;width:18.7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"/>
            </w:pict>
          </mc:Fallback>
        </mc:AlternateContent>
      </w:r>
      <w:r w:rsidR="007B6176" w:rsidRPr="00CF6595">
        <w:rPr>
          <w:rFonts w:ascii="Arial" w:hAnsi="Arial" w:cs="Arial"/>
        </w:rPr>
        <w:t xml:space="preserve">               Collections                                            </w:t>
      </w:r>
      <w:r w:rsidR="007B6176">
        <w:rPr>
          <w:rFonts w:ascii="Arial" w:hAnsi="Arial" w:cs="Arial"/>
        </w:rPr>
        <w:t xml:space="preserve">      </w:t>
      </w:r>
      <w:r w:rsidR="007B6176" w:rsidRPr="00CF6595">
        <w:rPr>
          <w:rFonts w:ascii="Arial" w:hAnsi="Arial" w:cs="Arial"/>
        </w:rPr>
        <w:t xml:space="preserve">  </w:t>
      </w:r>
      <w:r w:rsidR="002C1E67">
        <w:rPr>
          <w:rFonts w:ascii="Arial" w:hAnsi="Arial" w:cs="Arial"/>
        </w:rPr>
        <w:t xml:space="preserve">     </w:t>
      </w:r>
      <w:r w:rsidRPr="00CF6595">
        <w:rPr>
          <w:rFonts w:ascii="Arial" w:hAnsi="Arial" w:cs="Arial"/>
        </w:rPr>
        <w:t>Activity/Event Volunteer</w:t>
      </w:r>
    </w:p>
    <w:p w14:paraId="24F8AB8C" w14:textId="4265723E" w:rsidR="007B6176" w:rsidRPr="00CF6595" w:rsidRDefault="007B6176" w:rsidP="009664AF">
      <w:pPr>
        <w:rPr>
          <w:rFonts w:ascii="Arial" w:hAnsi="Arial" w:cs="Arial"/>
        </w:rPr>
      </w:pPr>
    </w:p>
    <w:p w14:paraId="72D9F250" w14:textId="3091CA34" w:rsidR="007B6176" w:rsidRPr="00CF6595" w:rsidRDefault="007B6176" w:rsidP="009664AF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F21FDA" wp14:editId="6D7BEC26">
                <wp:simplePos x="0" y="0"/>
                <wp:positionH relativeFrom="column">
                  <wp:posOffset>180975</wp:posOffset>
                </wp:positionH>
                <wp:positionV relativeFrom="paragraph">
                  <wp:posOffset>54610</wp:posOffset>
                </wp:positionV>
                <wp:extent cx="238125" cy="133350"/>
                <wp:effectExtent l="0" t="0" r="28575" b="1905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E4BE7D" id="Rectangle 7" o:spid="_x0000_s1026" style="position:absolute;margin-left:14.25pt;margin-top:4.3pt;width:18.75pt;height:1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"/>
            </w:pict>
          </mc:Fallback>
        </mc:AlternateContent>
      </w:r>
      <w:r w:rsidRPr="00CF6595">
        <w:rPr>
          <w:rFonts w:ascii="Arial" w:hAnsi="Arial" w:cs="Arial"/>
        </w:rPr>
        <w:t xml:space="preserve">               </w:t>
      </w:r>
      <w:r w:rsidR="00AF72FD">
        <w:rPr>
          <w:rFonts w:ascii="Arial" w:hAnsi="Arial" w:cs="Arial"/>
        </w:rPr>
        <w:t>Lifelong Learning</w:t>
      </w:r>
      <w:r w:rsidRPr="00CF6595">
        <w:rPr>
          <w:rFonts w:ascii="Arial" w:hAnsi="Arial" w:cs="Arial"/>
        </w:rPr>
        <w:t xml:space="preserve">                                    </w:t>
      </w:r>
      <w:r w:rsidR="00AF72FD">
        <w:rPr>
          <w:rFonts w:ascii="Arial" w:hAnsi="Arial" w:cs="Arial"/>
        </w:rPr>
        <w:t xml:space="preserve">            </w:t>
      </w:r>
    </w:p>
    <w:p w14:paraId="2E31CC7B" w14:textId="36494064" w:rsidR="007B6176" w:rsidRPr="00CF6595" w:rsidRDefault="007B6176" w:rsidP="009664AF">
      <w:pPr>
        <w:rPr>
          <w:rFonts w:ascii="Arial" w:hAnsi="Arial" w:cs="Arial"/>
        </w:rPr>
      </w:pPr>
    </w:p>
    <w:p w14:paraId="3BEDF10B" w14:textId="5C5E7A22" w:rsidR="00CD4EF4" w:rsidRDefault="007B6176" w:rsidP="007B6176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FC6B4F" wp14:editId="12B268E7">
                <wp:simplePos x="0" y="0"/>
                <wp:positionH relativeFrom="column">
                  <wp:posOffset>180975</wp:posOffset>
                </wp:positionH>
                <wp:positionV relativeFrom="paragraph">
                  <wp:posOffset>29210</wp:posOffset>
                </wp:positionV>
                <wp:extent cx="238125" cy="133350"/>
                <wp:effectExtent l="0" t="0" r="2857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DC6A55" id="Rectangle 5" o:spid="_x0000_s1026" style="position:absolute;margin-left:14.25pt;margin-top:2.3pt;width:18.7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"/>
            </w:pict>
          </mc:Fallback>
        </mc:AlternateContent>
      </w:r>
      <w:r w:rsidRPr="00CF659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             </w:t>
      </w:r>
      <w:r w:rsidR="00A7234E">
        <w:rPr>
          <w:rFonts w:ascii="Arial" w:hAnsi="Arial" w:cs="Arial"/>
        </w:rPr>
        <w:t xml:space="preserve">Project specific </w:t>
      </w:r>
      <w:r w:rsidRPr="00CF6595">
        <w:rPr>
          <w:rFonts w:ascii="Arial" w:hAnsi="Arial" w:cs="Arial"/>
        </w:rPr>
        <w:t>.i.e. oral history, tours</w:t>
      </w:r>
      <w:r w:rsidR="00A7234E">
        <w:rPr>
          <w:rFonts w:ascii="Arial" w:hAnsi="Arial" w:cs="Arial"/>
        </w:rPr>
        <w:t>, researcher</w:t>
      </w:r>
      <w:r w:rsidR="00BC1F71">
        <w:rPr>
          <w:rFonts w:ascii="Arial" w:hAnsi="Arial" w:cs="Arial"/>
        </w:rPr>
        <w:t>, artist/designer</w:t>
      </w:r>
      <w:r>
        <w:rPr>
          <w:rFonts w:ascii="Arial" w:hAnsi="Arial" w:cs="Arial"/>
        </w:rPr>
        <w:t xml:space="preserve">         </w:t>
      </w:r>
      <w:r w:rsidR="002C1E67">
        <w:rPr>
          <w:rFonts w:ascii="Arial" w:hAnsi="Arial" w:cs="Arial"/>
        </w:rPr>
        <w:t xml:space="preserve">     </w:t>
      </w:r>
    </w:p>
    <w:p w14:paraId="55A7DEE6" w14:textId="324508CA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 xml:space="preserve">            </w:t>
      </w:r>
    </w:p>
    <w:p w14:paraId="241EFB97" w14:textId="75AC1789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Full induction and training will be provided for all roles</w:t>
      </w:r>
      <w:r w:rsidR="00430622">
        <w:rPr>
          <w:rFonts w:ascii="Arial" w:hAnsi="Arial" w:cs="Arial"/>
        </w:rPr>
        <w:t>.</w:t>
      </w:r>
    </w:p>
    <w:p w14:paraId="53A6A81F" w14:textId="77777777" w:rsidR="007B6176" w:rsidRPr="00CF6595" w:rsidRDefault="007B6176" w:rsidP="007B6176">
      <w:pPr>
        <w:rPr>
          <w:rFonts w:ascii="Arial" w:hAnsi="Arial" w:cs="Arial"/>
        </w:rPr>
      </w:pPr>
    </w:p>
    <w:p w14:paraId="3B8C860D" w14:textId="4DDD8617" w:rsidR="007B6176" w:rsidRDefault="00D15C90" w:rsidP="007B6176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provide an indication of your availability. </w:t>
      </w:r>
    </w:p>
    <w:p w14:paraId="20F97EDF" w14:textId="27C31901" w:rsidR="00D15C90" w:rsidRDefault="00D15C90" w:rsidP="007B6176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A30D6A" wp14:editId="57147882">
                <wp:simplePos x="0" y="0"/>
                <wp:positionH relativeFrom="column">
                  <wp:posOffset>57150</wp:posOffset>
                </wp:positionH>
                <wp:positionV relativeFrom="paragraph">
                  <wp:posOffset>106045</wp:posOffset>
                </wp:positionV>
                <wp:extent cx="6515100" cy="6667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C8C788" w14:textId="77777777" w:rsidR="00D15C90" w:rsidRDefault="00D15C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A30D6A" id="Text Box 1" o:spid="_x0000_s1027" type="#_x0000_t202" style="position:absolute;margin-left:4.5pt;margin-top:8.35pt;width:513pt;height:52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" fillcolor="white [3201]" strokeweight=".5pt">
                <v:textbox>
                  <w:txbxContent>
                    <w:p w14:paraId="5EC8C788" w14:textId="77777777" w:rsidR="00D15C90" w:rsidRDefault="00D15C90"/>
                  </w:txbxContent>
                </v:textbox>
              </v:shape>
            </w:pict>
          </mc:Fallback>
        </mc:AlternateContent>
      </w:r>
    </w:p>
    <w:p w14:paraId="6FFE4A60" w14:textId="097833C6" w:rsidR="00D15C90" w:rsidRDefault="00D15C90" w:rsidP="007B6176">
      <w:pPr>
        <w:rPr>
          <w:rFonts w:ascii="Arial" w:hAnsi="Arial" w:cs="Arial"/>
        </w:rPr>
      </w:pPr>
    </w:p>
    <w:p w14:paraId="6366DFCF" w14:textId="7CA500D5" w:rsidR="00D15C90" w:rsidRDefault="00D15C90" w:rsidP="007B6176">
      <w:pPr>
        <w:rPr>
          <w:rFonts w:ascii="Arial" w:hAnsi="Arial" w:cs="Arial"/>
        </w:rPr>
      </w:pPr>
    </w:p>
    <w:p w14:paraId="611DD626" w14:textId="77777777" w:rsidR="00D15C90" w:rsidRPr="00CF6595" w:rsidRDefault="00D15C90" w:rsidP="007B6176">
      <w:pPr>
        <w:rPr>
          <w:rFonts w:ascii="Arial" w:hAnsi="Arial" w:cs="Arial"/>
        </w:rPr>
      </w:pPr>
    </w:p>
    <w:p w14:paraId="34E891EC" w14:textId="77777777" w:rsidR="007B6176" w:rsidRDefault="007B6176" w:rsidP="007B6176">
      <w:pPr>
        <w:rPr>
          <w:rFonts w:ascii="Arial" w:hAnsi="Arial" w:cs="Arial"/>
        </w:rPr>
      </w:pPr>
    </w:p>
    <w:p w14:paraId="32AAD647" w14:textId="2F217201" w:rsidR="007B6176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Where did you hear about volun</w:t>
      </w:r>
      <w:r>
        <w:rPr>
          <w:rFonts w:ascii="Arial" w:hAnsi="Arial" w:cs="Arial"/>
        </w:rPr>
        <w:t>teering at Malton Museum?</w:t>
      </w:r>
    </w:p>
    <w:p w14:paraId="2E50C13D" w14:textId="77777777" w:rsidR="007B6176" w:rsidRDefault="007B6176" w:rsidP="007B6176">
      <w:pPr>
        <w:rPr>
          <w:rFonts w:ascii="Arial" w:hAnsi="Arial" w:cs="Arial"/>
        </w:rPr>
      </w:pPr>
    </w:p>
    <w:p w14:paraId="1088EC4D" w14:textId="321CFDA4" w:rsidR="007B6176" w:rsidRDefault="007B6176" w:rsidP="009664AF">
      <w:pPr>
        <w:spacing w:line="48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 xml:space="preserve"> .............................................................</w:t>
      </w:r>
      <w:r>
        <w:rPr>
          <w:rFonts w:ascii="Arial" w:hAnsi="Arial" w:cs="Arial"/>
        </w:rPr>
        <w:t>..............................................................................................</w:t>
      </w:r>
    </w:p>
    <w:p w14:paraId="18499274" w14:textId="77777777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Please tell us a little bit about yourself including any skills, experience, hobbies or other interests you have and why you are interested in volunteering at Malton Museum</w:t>
      </w:r>
    </w:p>
    <w:p w14:paraId="59842BC1" w14:textId="77777777" w:rsidR="007B6176" w:rsidRPr="00CF6595" w:rsidRDefault="007B6176" w:rsidP="007B6176">
      <w:pPr>
        <w:rPr>
          <w:rFonts w:ascii="Arial" w:hAnsi="Arial" w:cs="Arial"/>
        </w:rPr>
      </w:pPr>
    </w:p>
    <w:p w14:paraId="1F5A0838" w14:textId="311F5287" w:rsidR="007B6176" w:rsidRPr="00CF6595" w:rsidRDefault="007B6176" w:rsidP="007B6176">
      <w:pPr>
        <w:spacing w:line="48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…………………………………………………………………………………………………………………………………………….…………………………</w:t>
      </w:r>
      <w:r>
        <w:rPr>
          <w:rFonts w:ascii="Arial" w:hAnsi="Arial" w:cs="Arial"/>
        </w:rPr>
        <w:t>……………………………………………………………......</w:t>
      </w:r>
    </w:p>
    <w:p w14:paraId="2272FA78" w14:textId="7805C6EC" w:rsidR="007B6176" w:rsidRPr="00CF6595" w:rsidRDefault="007B6176" w:rsidP="007B6176">
      <w:pPr>
        <w:spacing w:line="48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……………………………………………………………………………………………………………………</w:t>
      </w:r>
    </w:p>
    <w:p w14:paraId="70092C06" w14:textId="018C7C70" w:rsidR="004037C7" w:rsidRDefault="007B6176" w:rsidP="004037C7">
      <w:pPr>
        <w:spacing w:line="48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……………………………………………………………………………………………………………………</w:t>
      </w:r>
      <w:r w:rsidR="002C1E67">
        <w:rPr>
          <w:rFonts w:ascii="Arial" w:hAnsi="Arial" w:cs="Arial"/>
        </w:rPr>
        <w:t>……………………………………………………………………………………………………………………</w:t>
      </w:r>
    </w:p>
    <w:p w14:paraId="433F208D" w14:textId="2AEAD845" w:rsidR="009664AF" w:rsidRDefault="009664AF" w:rsidP="004037C7">
      <w:pPr>
        <w:spacing w:line="480" w:lineRule="auto"/>
        <w:rPr>
          <w:rFonts w:ascii="Arial" w:hAnsi="Arial" w:cs="Arial"/>
        </w:rPr>
      </w:pPr>
      <w:r w:rsidRPr="009664AF">
        <w:rPr>
          <w:rFonts w:ascii="Arial" w:hAnsi="Arial" w:cs="Arial"/>
          <w:b/>
        </w:rPr>
        <w:lastRenderedPageBreak/>
        <w:t xml:space="preserve">References </w:t>
      </w:r>
    </w:p>
    <w:p w14:paraId="5C0553CC" w14:textId="26487AFD" w:rsidR="00430622" w:rsidRDefault="007B6176" w:rsidP="00430622">
      <w:pPr>
        <w:spacing w:line="36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In order to follow up your applicati</w:t>
      </w:r>
      <w:r w:rsidR="002C1E67">
        <w:rPr>
          <w:rFonts w:ascii="Arial" w:hAnsi="Arial" w:cs="Arial"/>
        </w:rPr>
        <w:t>on, we require</w:t>
      </w:r>
      <w:r w:rsidR="009664AF">
        <w:rPr>
          <w:rFonts w:ascii="Arial" w:hAnsi="Arial" w:cs="Arial"/>
        </w:rPr>
        <w:t xml:space="preserve"> at least two people</w:t>
      </w:r>
      <w:r w:rsidRPr="00CF6595">
        <w:rPr>
          <w:rFonts w:ascii="Arial" w:hAnsi="Arial" w:cs="Arial"/>
        </w:rPr>
        <w:t xml:space="preserve"> willing to</w:t>
      </w:r>
      <w:r w:rsidR="002C1E67">
        <w:rPr>
          <w:rFonts w:ascii="Arial" w:hAnsi="Arial" w:cs="Arial"/>
        </w:rPr>
        <w:t xml:space="preserve"> provide us with references for you. </w:t>
      </w:r>
      <w:r w:rsidR="00AF72FD">
        <w:rPr>
          <w:rFonts w:ascii="Arial" w:hAnsi="Arial" w:cs="Arial"/>
        </w:rPr>
        <w:t>P</w:t>
      </w:r>
      <w:bookmarkStart w:id="0" w:name="_GoBack"/>
      <w:bookmarkEnd w:id="0"/>
      <w:r w:rsidR="00AF72FD">
        <w:rPr>
          <w:rFonts w:ascii="Arial" w:hAnsi="Arial" w:cs="Arial"/>
        </w:rPr>
        <w:t xml:space="preserve">referably including someone who you have volunteered or worked with recently. </w:t>
      </w:r>
      <w:r w:rsidR="002C1E67">
        <w:rPr>
          <w:rFonts w:ascii="Arial" w:hAnsi="Arial" w:cs="Arial"/>
        </w:rPr>
        <w:t>These references will be</w:t>
      </w:r>
      <w:r w:rsidRPr="00CF6595">
        <w:rPr>
          <w:rFonts w:ascii="Arial" w:hAnsi="Arial" w:cs="Arial"/>
        </w:rPr>
        <w:t xml:space="preserve"> kept confidential.</w:t>
      </w:r>
    </w:p>
    <w:p w14:paraId="1B5ECE95" w14:textId="77777777" w:rsidR="004037C7" w:rsidRPr="004037C7" w:rsidRDefault="004037C7" w:rsidP="00430622">
      <w:pPr>
        <w:spacing w:line="360" w:lineRule="auto"/>
        <w:rPr>
          <w:rFonts w:ascii="Arial" w:hAnsi="Arial" w:cs="Arial"/>
          <w:sz w:val="10"/>
          <w:szCs w:val="10"/>
        </w:rPr>
      </w:pPr>
    </w:p>
    <w:p w14:paraId="04BE15E7" w14:textId="41E54B7E" w:rsidR="007B6176" w:rsidRPr="00CF6595" w:rsidRDefault="009664AF" w:rsidP="004306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e: …………………………………………………</w:t>
      </w:r>
      <w:r w:rsidRPr="009664AF">
        <w:rPr>
          <w:rFonts w:ascii="Arial" w:hAnsi="Arial" w:cs="Arial"/>
        </w:rPr>
        <w:t xml:space="preserve"> </w:t>
      </w:r>
      <w:r w:rsidRPr="00CF6595">
        <w:rPr>
          <w:rFonts w:ascii="Arial" w:hAnsi="Arial" w:cs="Arial"/>
        </w:rPr>
        <w:t>Relationship to you: ………………</w:t>
      </w:r>
      <w:r>
        <w:rPr>
          <w:rFonts w:ascii="Arial" w:hAnsi="Arial" w:cs="Arial"/>
        </w:rPr>
        <w:t>……............</w:t>
      </w:r>
    </w:p>
    <w:p w14:paraId="6983106A" w14:textId="5EAB4922" w:rsidR="007B6176" w:rsidRDefault="009664AF" w:rsidP="004306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="007B6176" w:rsidRPr="00CF6595">
        <w:rPr>
          <w:rFonts w:ascii="Arial" w:hAnsi="Arial" w:cs="Arial"/>
        </w:rPr>
        <w:t>……………………………</w:t>
      </w:r>
      <w:r>
        <w:rPr>
          <w:rFonts w:ascii="Arial" w:hAnsi="Arial" w:cs="Arial"/>
        </w:rPr>
        <w:t>………………………………………………………………………….</w:t>
      </w:r>
    </w:p>
    <w:p w14:paraId="7822C9DF" w14:textId="1D3B3DC5" w:rsidR="009664AF" w:rsidRDefault="007B6176" w:rsidP="00430622">
      <w:pPr>
        <w:spacing w:line="36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Tel No: …………………………..Email address: …………………………………………</w:t>
      </w:r>
      <w:r w:rsidR="009664AF">
        <w:rPr>
          <w:rFonts w:ascii="Arial" w:hAnsi="Arial" w:cs="Arial"/>
        </w:rPr>
        <w:t>……………….</w:t>
      </w:r>
    </w:p>
    <w:p w14:paraId="3C6AEF04" w14:textId="77777777" w:rsidR="002C1E67" w:rsidRPr="004037C7" w:rsidRDefault="002C1E67" w:rsidP="00430622">
      <w:pPr>
        <w:spacing w:line="360" w:lineRule="auto"/>
        <w:rPr>
          <w:rFonts w:ascii="Arial" w:hAnsi="Arial" w:cs="Arial"/>
          <w:sz w:val="10"/>
          <w:szCs w:val="10"/>
        </w:rPr>
      </w:pPr>
    </w:p>
    <w:p w14:paraId="69A77861" w14:textId="77777777" w:rsidR="009664AF" w:rsidRPr="00CF6595" w:rsidRDefault="009664AF" w:rsidP="004306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e: …………………………………………………</w:t>
      </w:r>
      <w:r w:rsidRPr="009664AF">
        <w:rPr>
          <w:rFonts w:ascii="Arial" w:hAnsi="Arial" w:cs="Arial"/>
        </w:rPr>
        <w:t xml:space="preserve"> </w:t>
      </w:r>
      <w:r w:rsidRPr="00CF6595">
        <w:rPr>
          <w:rFonts w:ascii="Arial" w:hAnsi="Arial" w:cs="Arial"/>
        </w:rPr>
        <w:t>Relationship to you: ………………</w:t>
      </w:r>
      <w:r>
        <w:rPr>
          <w:rFonts w:ascii="Arial" w:hAnsi="Arial" w:cs="Arial"/>
        </w:rPr>
        <w:t>……............</w:t>
      </w:r>
    </w:p>
    <w:p w14:paraId="58C2118E" w14:textId="77777777" w:rsidR="009664AF" w:rsidRDefault="009664AF" w:rsidP="004306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ddress:</w:t>
      </w:r>
      <w:r w:rsidRPr="00CF6595">
        <w:rPr>
          <w:rFonts w:ascii="Arial" w:hAnsi="Arial" w:cs="Arial"/>
        </w:rPr>
        <w:t>……………………………</w:t>
      </w:r>
      <w:r>
        <w:rPr>
          <w:rFonts w:ascii="Arial" w:hAnsi="Arial" w:cs="Arial"/>
        </w:rPr>
        <w:t>………………………………………………………………………….</w:t>
      </w:r>
    </w:p>
    <w:p w14:paraId="34BAE910" w14:textId="708F4FDB" w:rsidR="007B6176" w:rsidRPr="00CF6595" w:rsidRDefault="009664AF" w:rsidP="00430622">
      <w:pPr>
        <w:spacing w:line="360" w:lineRule="auto"/>
        <w:rPr>
          <w:rFonts w:ascii="Arial" w:hAnsi="Arial" w:cs="Arial"/>
        </w:rPr>
      </w:pPr>
      <w:r w:rsidRPr="00CF6595">
        <w:rPr>
          <w:rFonts w:ascii="Arial" w:hAnsi="Arial" w:cs="Arial"/>
        </w:rPr>
        <w:t>Tel No: …………………………..Email address: …………………………………………</w:t>
      </w:r>
      <w:r>
        <w:rPr>
          <w:rFonts w:ascii="Arial" w:hAnsi="Arial" w:cs="Arial"/>
        </w:rPr>
        <w:t>……………….</w:t>
      </w:r>
    </w:p>
    <w:p w14:paraId="018BE3C2" w14:textId="77777777" w:rsidR="007B6176" w:rsidRPr="009664AF" w:rsidRDefault="007B6176" w:rsidP="007B6176">
      <w:pPr>
        <w:rPr>
          <w:rFonts w:ascii="Arial" w:hAnsi="Arial" w:cs="Arial"/>
          <w:b/>
        </w:rPr>
      </w:pPr>
      <w:r w:rsidRPr="009664AF">
        <w:rPr>
          <w:rFonts w:ascii="Arial" w:hAnsi="Arial" w:cs="Arial"/>
          <w:b/>
        </w:rPr>
        <w:t>Health and Safety Requirements</w:t>
      </w:r>
    </w:p>
    <w:p w14:paraId="6EAD2DE4" w14:textId="77777777" w:rsidR="007B6176" w:rsidRPr="00CF6595" w:rsidRDefault="007B6176" w:rsidP="007B6176">
      <w:pPr>
        <w:rPr>
          <w:rFonts w:ascii="Arial" w:hAnsi="Arial" w:cs="Arial"/>
        </w:rPr>
      </w:pPr>
    </w:p>
    <w:p w14:paraId="04C66850" w14:textId="346F9117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Please give any details of any medical condition</w:t>
      </w:r>
      <w:r w:rsidR="002C1E67">
        <w:rPr>
          <w:rFonts w:ascii="Arial" w:hAnsi="Arial" w:cs="Arial"/>
        </w:rPr>
        <w:t>s</w:t>
      </w:r>
      <w:r w:rsidRPr="00CF6595">
        <w:rPr>
          <w:rFonts w:ascii="Arial" w:hAnsi="Arial" w:cs="Arial"/>
        </w:rPr>
        <w:t xml:space="preserve"> </w:t>
      </w:r>
      <w:r w:rsidR="002C1E67">
        <w:rPr>
          <w:rFonts w:ascii="Arial" w:hAnsi="Arial" w:cs="Arial"/>
        </w:rPr>
        <w:t>that may</w:t>
      </w:r>
      <w:r w:rsidRPr="00CF6595">
        <w:rPr>
          <w:rFonts w:ascii="Arial" w:hAnsi="Arial" w:cs="Arial"/>
        </w:rPr>
        <w:t xml:space="preserve"> require special attention so that we can take all the reasonable care to ensure your safety whilst working as a volunteer. This information will allow us to act quickly and properly in case of an emergency. </w:t>
      </w:r>
    </w:p>
    <w:p w14:paraId="4A9C740B" w14:textId="77777777" w:rsidR="007B6176" w:rsidRPr="00CF6595" w:rsidRDefault="007B6176" w:rsidP="007B6176">
      <w:pPr>
        <w:rPr>
          <w:rFonts w:ascii="Arial" w:hAnsi="Arial" w:cs="Arial"/>
        </w:rPr>
      </w:pPr>
    </w:p>
    <w:p w14:paraId="15429A35" w14:textId="4441570B" w:rsidR="007B6176" w:rsidRDefault="007B6176" w:rsidP="00430622">
      <w:pPr>
        <w:rPr>
          <w:rFonts w:ascii="Arial" w:hAnsi="Arial" w:cs="Arial"/>
        </w:rPr>
      </w:pPr>
      <w:r w:rsidRPr="00CF6595">
        <w:rPr>
          <w:rFonts w:ascii="Arial" w:hAnsi="Arial" w:cs="Arial"/>
        </w:rPr>
        <w:t>If you have any disabilities, please specify any provisions we need to accommodate</w:t>
      </w:r>
      <w:r w:rsidR="002C1E67">
        <w:rPr>
          <w:rFonts w:ascii="Arial" w:hAnsi="Arial" w:cs="Arial"/>
        </w:rPr>
        <w:t>.</w:t>
      </w:r>
      <w:r w:rsidRPr="00CF6595">
        <w:rPr>
          <w:rFonts w:ascii="Arial" w:hAnsi="Arial" w:cs="Arial"/>
        </w:rPr>
        <w:t xml:space="preserve"> </w:t>
      </w:r>
    </w:p>
    <w:p w14:paraId="19B5125F" w14:textId="77777777" w:rsidR="00430622" w:rsidRDefault="00430622" w:rsidP="00430622">
      <w:pPr>
        <w:rPr>
          <w:rFonts w:ascii="Arial" w:hAnsi="Arial" w:cs="Arial"/>
        </w:rPr>
      </w:pPr>
    </w:p>
    <w:p w14:paraId="0FECF6B6" w14:textId="1C2E0967" w:rsidR="007B6176" w:rsidRPr="00CF6595" w:rsidRDefault="00CD4EF4" w:rsidP="00430622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C16A41" w14:textId="77777777" w:rsidR="007B6176" w:rsidRPr="00CD4EF4" w:rsidRDefault="007B6176" w:rsidP="007B6176">
      <w:pPr>
        <w:rPr>
          <w:rFonts w:ascii="Arial" w:hAnsi="Arial" w:cs="Arial"/>
          <w:b/>
        </w:rPr>
      </w:pPr>
      <w:r w:rsidRPr="00CD4EF4">
        <w:rPr>
          <w:rFonts w:ascii="Arial" w:hAnsi="Arial" w:cs="Arial"/>
          <w:b/>
        </w:rPr>
        <w:t>Criminal convictions</w:t>
      </w:r>
    </w:p>
    <w:p w14:paraId="6715F3B0" w14:textId="77777777" w:rsidR="007B6176" w:rsidRPr="00CF6595" w:rsidRDefault="007B6176" w:rsidP="007B6176">
      <w:pPr>
        <w:rPr>
          <w:rFonts w:ascii="Arial" w:hAnsi="Arial" w:cs="Arial"/>
        </w:rPr>
      </w:pPr>
    </w:p>
    <w:p w14:paraId="09DC74AD" w14:textId="77BEDD98" w:rsidR="007B6176" w:rsidRDefault="007B6176" w:rsidP="00CD4EF4">
      <w:pPr>
        <w:rPr>
          <w:rFonts w:ascii="Arial" w:hAnsi="Arial" w:cs="Arial"/>
        </w:rPr>
      </w:pPr>
      <w:r w:rsidRPr="00CF6595">
        <w:rPr>
          <w:rFonts w:ascii="Arial" w:hAnsi="Arial" w:cs="Arial"/>
        </w:rPr>
        <w:t xml:space="preserve">Volunteers sometimes </w:t>
      </w:r>
      <w:r w:rsidR="002C1E67">
        <w:rPr>
          <w:rFonts w:ascii="Arial" w:hAnsi="Arial" w:cs="Arial"/>
        </w:rPr>
        <w:t>work with vulnerable people</w:t>
      </w:r>
      <w:r w:rsidR="00AF72FD">
        <w:rPr>
          <w:rFonts w:ascii="Arial" w:hAnsi="Arial" w:cs="Arial"/>
        </w:rPr>
        <w:t xml:space="preserve">. </w:t>
      </w:r>
      <w:r w:rsidRPr="00CF6595">
        <w:rPr>
          <w:rFonts w:ascii="Arial" w:hAnsi="Arial" w:cs="Arial"/>
        </w:rPr>
        <w:t xml:space="preserve">Malton Museum has a responsibility to safeguard interests of both. </w:t>
      </w:r>
      <w:r w:rsidR="00430622" w:rsidRPr="00CF6595">
        <w:rPr>
          <w:rFonts w:ascii="Arial" w:hAnsi="Arial" w:cs="Arial"/>
        </w:rPr>
        <w:t xml:space="preserve">We may require a DBS </w:t>
      </w:r>
      <w:r w:rsidR="00D15C90">
        <w:rPr>
          <w:rFonts w:ascii="Arial" w:hAnsi="Arial" w:cs="Arial"/>
        </w:rPr>
        <w:t xml:space="preserve">(Disclosure and Barring Service) </w:t>
      </w:r>
      <w:r w:rsidR="00430622" w:rsidRPr="00CF6595">
        <w:rPr>
          <w:rFonts w:ascii="Arial" w:hAnsi="Arial" w:cs="Arial"/>
        </w:rPr>
        <w:t>check to be undertaken</w:t>
      </w:r>
      <w:r w:rsidR="00430622">
        <w:rPr>
          <w:rFonts w:ascii="Arial" w:hAnsi="Arial" w:cs="Arial"/>
        </w:rPr>
        <w:t>.</w:t>
      </w:r>
      <w:r w:rsidR="00CD4EF4">
        <w:rPr>
          <w:rFonts w:ascii="Arial" w:hAnsi="Arial" w:cs="Arial"/>
        </w:rPr>
        <w:t xml:space="preserve"> </w:t>
      </w:r>
      <w:r w:rsidR="00AF72FD">
        <w:rPr>
          <w:rFonts w:ascii="Arial" w:hAnsi="Arial" w:cs="Arial"/>
        </w:rPr>
        <w:t xml:space="preserve">Would you be willing to undertake a </w:t>
      </w:r>
      <w:r w:rsidR="00AF72FD" w:rsidRPr="00876759">
        <w:rPr>
          <w:rFonts w:ascii="Arial" w:hAnsi="Arial" w:cs="Arial"/>
          <w:noProof/>
        </w:rPr>
        <w:t>DBS</w:t>
      </w:r>
      <w:r w:rsidR="00876759">
        <w:rPr>
          <w:rFonts w:ascii="Arial" w:hAnsi="Arial" w:cs="Arial"/>
          <w:noProof/>
        </w:rPr>
        <w:t>?</w:t>
      </w:r>
    </w:p>
    <w:p w14:paraId="3F06FC8D" w14:textId="1DCEF81D" w:rsidR="007B6176" w:rsidRPr="00CF6595" w:rsidRDefault="00AF72FD" w:rsidP="007B6176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9D3738" wp14:editId="0FF8EF02">
                <wp:simplePos x="0" y="0"/>
                <wp:positionH relativeFrom="column">
                  <wp:posOffset>685800</wp:posOffset>
                </wp:positionH>
                <wp:positionV relativeFrom="paragraph">
                  <wp:posOffset>33655</wp:posOffset>
                </wp:positionV>
                <wp:extent cx="161925" cy="114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E8AA3" id="Rectangle 3" o:spid="_x0000_s1026" style="position:absolute;margin-left:54pt;margin-top:2.65pt;width:12.75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" fillcolor="white [3201]" strokecolor="black [3200]" strokeweight="2pt"/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A9E752" wp14:editId="012476FE">
                <wp:simplePos x="0" y="0"/>
                <wp:positionH relativeFrom="column">
                  <wp:posOffset>295275</wp:posOffset>
                </wp:positionH>
                <wp:positionV relativeFrom="paragraph">
                  <wp:posOffset>33655</wp:posOffset>
                </wp:positionV>
                <wp:extent cx="11430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3FEFB1" id="Rectangle 2" o:spid="_x0000_s1026" style="position:absolute;margin-left:23.25pt;margin-top:2.65pt;width:9pt;height: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" fillcolor="white [3201]" strokecolor="black [3200]" strokeweight="2pt"/>
            </w:pict>
          </mc:Fallback>
        </mc:AlternateContent>
      </w:r>
      <w:r>
        <w:rPr>
          <w:rFonts w:ascii="Arial" w:hAnsi="Arial" w:cs="Arial"/>
        </w:rPr>
        <w:t xml:space="preserve">Yes     No </w:t>
      </w:r>
    </w:p>
    <w:p w14:paraId="046E98A1" w14:textId="77777777" w:rsidR="00AF72FD" w:rsidRDefault="00AF72FD" w:rsidP="007B6176">
      <w:pPr>
        <w:rPr>
          <w:rFonts w:ascii="Arial" w:hAnsi="Arial" w:cs="Arial"/>
          <w:b/>
        </w:rPr>
      </w:pPr>
    </w:p>
    <w:p w14:paraId="4D4AD6FB" w14:textId="5BF5EC14" w:rsidR="0088005F" w:rsidRPr="0088005F" w:rsidRDefault="0088005F" w:rsidP="007B6176">
      <w:pPr>
        <w:rPr>
          <w:rFonts w:ascii="Arial" w:hAnsi="Arial" w:cs="Arial"/>
          <w:b/>
        </w:rPr>
      </w:pPr>
      <w:r w:rsidRPr="0088005F">
        <w:rPr>
          <w:rFonts w:ascii="Arial" w:hAnsi="Arial" w:cs="Arial"/>
          <w:b/>
        </w:rPr>
        <w:t>Declaration</w:t>
      </w:r>
    </w:p>
    <w:p w14:paraId="12124CC5" w14:textId="77777777" w:rsidR="0088005F" w:rsidRDefault="0088005F" w:rsidP="007B6176">
      <w:pPr>
        <w:rPr>
          <w:rFonts w:ascii="Arial" w:hAnsi="Arial" w:cs="Arial"/>
        </w:rPr>
      </w:pPr>
    </w:p>
    <w:p w14:paraId="0A1376BB" w14:textId="4B26297C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I declare that the information I have given is true and to the best of my knowledge.</w:t>
      </w:r>
    </w:p>
    <w:p w14:paraId="27BE9EAE" w14:textId="77777777" w:rsidR="007B6176" w:rsidRPr="00CF6595" w:rsidRDefault="007B6176" w:rsidP="007B6176">
      <w:pPr>
        <w:rPr>
          <w:rFonts w:ascii="Arial" w:hAnsi="Arial" w:cs="Arial"/>
        </w:rPr>
      </w:pPr>
    </w:p>
    <w:p w14:paraId="56DA3C45" w14:textId="1FD4BD20" w:rsidR="007B6176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Signed</w:t>
      </w:r>
      <w:r w:rsidR="00CD4EF4">
        <w:rPr>
          <w:rFonts w:ascii="Arial" w:hAnsi="Arial" w:cs="Arial"/>
        </w:rPr>
        <w:t>: ………………………………………………………………………………………………………….</w:t>
      </w:r>
    </w:p>
    <w:p w14:paraId="71E4E20B" w14:textId="77777777" w:rsidR="00CD4EF4" w:rsidRPr="00CF6595" w:rsidRDefault="00CD4EF4" w:rsidP="007B6176">
      <w:pPr>
        <w:rPr>
          <w:rFonts w:ascii="Arial" w:hAnsi="Arial" w:cs="Arial"/>
        </w:rPr>
      </w:pPr>
    </w:p>
    <w:p w14:paraId="0D4712B7" w14:textId="3BD7981D" w:rsidR="007B6176" w:rsidRPr="00CF6595" w:rsidRDefault="007B6176" w:rsidP="007B6176">
      <w:pPr>
        <w:rPr>
          <w:rFonts w:ascii="Arial" w:hAnsi="Arial" w:cs="Arial"/>
        </w:rPr>
      </w:pPr>
      <w:r w:rsidRPr="00CF6595">
        <w:rPr>
          <w:rFonts w:ascii="Arial" w:hAnsi="Arial" w:cs="Arial"/>
        </w:rPr>
        <w:t>Date</w:t>
      </w:r>
      <w:r w:rsidR="00CD4EF4">
        <w:rPr>
          <w:rFonts w:ascii="Arial" w:hAnsi="Arial" w:cs="Arial"/>
        </w:rPr>
        <w:t>: …………………………………………………………………………………………………………….</w:t>
      </w:r>
    </w:p>
    <w:p w14:paraId="536CB20B" w14:textId="77777777" w:rsidR="00430622" w:rsidRDefault="00430622" w:rsidP="00FE6BBA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b/>
          <w:color w:val="000000"/>
          <w:lang w:eastAsia="en-GB"/>
        </w:rPr>
      </w:pPr>
    </w:p>
    <w:p w14:paraId="01407D2D" w14:textId="4836FAC9" w:rsidR="002A7F64" w:rsidRDefault="00E5149F" w:rsidP="00FE6BBA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b/>
          <w:color w:val="000000"/>
          <w:lang w:eastAsia="en-GB"/>
        </w:rPr>
      </w:pPr>
      <w:r w:rsidRPr="00E5149F">
        <w:rPr>
          <w:rFonts w:ascii="Arial" w:hAnsi="Arial" w:cs="Arial"/>
          <w:b/>
          <w:color w:val="000000"/>
          <w:lang w:eastAsia="en-GB"/>
        </w:rPr>
        <w:t>What happens next?</w:t>
      </w:r>
    </w:p>
    <w:p w14:paraId="003FCB76" w14:textId="77777777" w:rsidR="00E5149F" w:rsidRDefault="00E5149F" w:rsidP="00FE6BBA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b/>
          <w:color w:val="000000"/>
          <w:lang w:eastAsia="en-GB"/>
        </w:rPr>
      </w:pPr>
    </w:p>
    <w:p w14:paraId="2A6D2A90" w14:textId="0AD325E8" w:rsidR="00E5149F" w:rsidRDefault="00E5149F" w:rsidP="00FE6BBA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color w:val="000000"/>
          <w:lang w:eastAsia="en-GB"/>
        </w:rPr>
      </w:pPr>
      <w:r w:rsidRPr="00430622">
        <w:rPr>
          <w:rFonts w:ascii="Arial" w:hAnsi="Arial" w:cs="Arial"/>
          <w:color w:val="000000"/>
          <w:lang w:eastAsia="en-GB"/>
        </w:rPr>
        <w:t>Upon receiving your enqui</w:t>
      </w:r>
      <w:r w:rsidR="00836E74">
        <w:rPr>
          <w:rFonts w:ascii="Arial" w:hAnsi="Arial" w:cs="Arial"/>
          <w:color w:val="000000"/>
          <w:lang w:eastAsia="en-GB"/>
        </w:rPr>
        <w:t>ry form, we will ask you to come and meet us</w:t>
      </w:r>
      <w:r w:rsidRPr="00430622">
        <w:rPr>
          <w:rFonts w:ascii="Arial" w:hAnsi="Arial" w:cs="Arial"/>
          <w:color w:val="000000"/>
          <w:lang w:eastAsia="en-GB"/>
        </w:rPr>
        <w:t>.</w:t>
      </w:r>
      <w:r w:rsidR="00836E74">
        <w:rPr>
          <w:rFonts w:ascii="Arial" w:hAnsi="Arial" w:cs="Arial"/>
          <w:color w:val="000000"/>
          <w:lang w:eastAsia="en-GB"/>
        </w:rPr>
        <w:t xml:space="preserve"> After the meeting, w</w:t>
      </w:r>
      <w:r w:rsidRPr="00430622">
        <w:rPr>
          <w:rFonts w:ascii="Arial" w:hAnsi="Arial" w:cs="Arial"/>
          <w:color w:val="000000"/>
          <w:lang w:eastAsia="en-GB"/>
        </w:rPr>
        <w:t>e will</w:t>
      </w:r>
      <w:r w:rsidR="00836E74">
        <w:rPr>
          <w:rFonts w:ascii="Arial" w:hAnsi="Arial" w:cs="Arial"/>
          <w:color w:val="000000"/>
          <w:lang w:eastAsia="en-GB"/>
        </w:rPr>
        <w:t xml:space="preserve"> be in contact and i</w:t>
      </w:r>
      <w:r w:rsidR="00430622" w:rsidRPr="00430622">
        <w:rPr>
          <w:rFonts w:ascii="Arial" w:hAnsi="Arial" w:cs="Arial"/>
          <w:color w:val="000000"/>
          <w:lang w:eastAsia="en-GB"/>
        </w:rPr>
        <w:t xml:space="preserve">f successful, a suitable start date will be confirmed. </w:t>
      </w:r>
    </w:p>
    <w:p w14:paraId="29BE395D" w14:textId="77777777" w:rsidR="004037C7" w:rsidRDefault="004037C7" w:rsidP="00FE6BBA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color w:val="000000"/>
          <w:lang w:eastAsia="en-GB"/>
        </w:rPr>
      </w:pPr>
    </w:p>
    <w:p w14:paraId="321F3BD8" w14:textId="240105D9" w:rsidR="00430622" w:rsidRPr="004F740E" w:rsidRDefault="004F740E" w:rsidP="004F740E">
      <w:pPr>
        <w:rPr>
          <w:rFonts w:ascii="Arial" w:hAnsi="Arial" w:cs="Arial"/>
          <w:b/>
        </w:rPr>
      </w:pPr>
      <w:r w:rsidRPr="004F740E">
        <w:rPr>
          <w:rFonts w:ascii="Arial" w:hAnsi="Arial" w:cs="Arial"/>
          <w:b/>
        </w:rPr>
        <w:t xml:space="preserve">Please return this form to Claire </w:t>
      </w:r>
      <w:proofErr w:type="spellStart"/>
      <w:r w:rsidRPr="004F740E">
        <w:rPr>
          <w:rFonts w:ascii="Arial" w:hAnsi="Arial" w:cs="Arial"/>
          <w:b/>
        </w:rPr>
        <w:t>Sawdon</w:t>
      </w:r>
      <w:proofErr w:type="spellEnd"/>
      <w:r w:rsidRPr="004F740E">
        <w:rPr>
          <w:rFonts w:ascii="Arial" w:hAnsi="Arial" w:cs="Arial"/>
          <w:b/>
        </w:rPr>
        <w:t>, Development Officer, Malton Museum.</w:t>
      </w:r>
      <w:r w:rsidR="00430622" w:rsidRPr="00430622">
        <w:rPr>
          <w:rFonts w:ascii="Arial" w:hAnsi="Arial" w:cs="Arial"/>
          <w:color w:val="000000"/>
          <w:lang w:eastAsia="en-GB"/>
        </w:rPr>
        <w:t xml:space="preserve"> </w:t>
      </w:r>
    </w:p>
    <w:sectPr w:rsidR="00430622" w:rsidRPr="004F740E" w:rsidSect="004F740E">
      <w:headerReference w:type="default" r:id="rId8"/>
      <w:footerReference w:type="default" r:id="rId9"/>
      <w:pgSz w:w="11906" w:h="16838" w:code="9"/>
      <w:pgMar w:top="133" w:right="566" w:bottom="709" w:left="720" w:header="22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3A013" w14:textId="77777777" w:rsidR="001E39D1" w:rsidRDefault="001E39D1" w:rsidP="002F0B05">
      <w:r>
        <w:separator/>
      </w:r>
    </w:p>
  </w:endnote>
  <w:endnote w:type="continuationSeparator" w:id="0">
    <w:p w14:paraId="74EF8225" w14:textId="77777777" w:rsidR="001E39D1" w:rsidRDefault="001E39D1" w:rsidP="002F0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tserra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22A5B" w14:textId="10E67221" w:rsidR="00295752" w:rsidRPr="009F45E9" w:rsidRDefault="0088005F" w:rsidP="00C404EF">
    <w:pPr>
      <w:pStyle w:val="Footer"/>
      <w:rPr>
        <w:rFonts w:ascii="Montserrat" w:hAnsi="Montserrat" w:cs="Arial"/>
      </w:rPr>
    </w:pPr>
    <w:r>
      <w:rPr>
        <w:rFonts w:ascii="Montserrat" w:hAnsi="Montserrat" w:cs="Arial"/>
        <w:noProof/>
        <w:lang w:eastAsia="en-GB"/>
      </w:rPr>
      <w:drawing>
        <wp:anchor distT="0" distB="0" distL="114300" distR="114300" simplePos="0" relativeHeight="251657728" behindDoc="1" locked="0" layoutInCell="1" allowOverlap="1" wp14:anchorId="00EE6CC2" wp14:editId="15E5F3FD">
          <wp:simplePos x="0" y="0"/>
          <wp:positionH relativeFrom="column">
            <wp:posOffset>5922645</wp:posOffset>
          </wp:positionH>
          <wp:positionV relativeFrom="paragraph">
            <wp:posOffset>121285</wp:posOffset>
          </wp:positionV>
          <wp:extent cx="539750" cy="509270"/>
          <wp:effectExtent l="0" t="0" r="0" b="5080"/>
          <wp:wrapNone/>
          <wp:docPr id="22" name="Picture 22" descr="C:\Users\malton museum\Pictures\Logos\accreditation\MAS English logos\MAS English (teal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lton museum\Pictures\Logos\accreditation\MAS English logos\MAS English (teal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509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5752" w:rsidRPr="009F45E9">
      <w:rPr>
        <w:rFonts w:ascii="Montserrat" w:hAnsi="Montserrat" w:cs="Arial"/>
        <w:color w:val="008080"/>
      </w:rPr>
      <w:t>Malton Museum</w:t>
    </w:r>
    <w:r w:rsidR="00295752" w:rsidRPr="009F45E9">
      <w:rPr>
        <w:rFonts w:ascii="Montserrat" w:hAnsi="Montserrat" w:cs="Arial"/>
      </w:rPr>
      <w:t xml:space="preserve">, Subscription Rooms, 36 </w:t>
    </w:r>
    <w:proofErr w:type="spellStart"/>
    <w:r w:rsidR="00295752" w:rsidRPr="009F45E9">
      <w:rPr>
        <w:rFonts w:ascii="Montserrat" w:hAnsi="Montserrat" w:cs="Arial"/>
      </w:rPr>
      <w:t>Yorkersgate</w:t>
    </w:r>
    <w:proofErr w:type="spellEnd"/>
    <w:r w:rsidR="00295752" w:rsidRPr="009F45E9">
      <w:rPr>
        <w:rFonts w:ascii="Montserrat" w:hAnsi="Montserrat" w:cs="Arial"/>
      </w:rPr>
      <w:t xml:space="preserve">, Malton, YO17 7AB  </w:t>
    </w:r>
  </w:p>
  <w:p w14:paraId="75DFB082" w14:textId="6F785857" w:rsidR="00295752" w:rsidRPr="009F45E9" w:rsidRDefault="00295752" w:rsidP="00C404EF">
    <w:pPr>
      <w:pStyle w:val="NormalWeb"/>
      <w:spacing w:before="0" w:beforeAutospacing="0" w:after="0" w:afterAutospacing="0"/>
      <w:rPr>
        <w:rStyle w:val="Hyperlink"/>
        <w:rFonts w:ascii="Montserrat" w:hAnsi="Montserrat" w:cs="Arial"/>
      </w:rPr>
    </w:pPr>
    <w:r w:rsidRPr="009F45E9">
      <w:rPr>
        <w:rFonts w:ascii="Montserrat" w:hAnsi="Montserrat" w:cs="Arial"/>
      </w:rPr>
      <w:t xml:space="preserve">Tel: 01653 691262 </w:t>
    </w:r>
    <w:hyperlink r:id="rId2" w:history="1">
      <w:r w:rsidRPr="009F45E9">
        <w:rPr>
          <w:rStyle w:val="Hyperlink"/>
          <w:rFonts w:ascii="Montserrat" w:hAnsi="Montserrat" w:cs="Arial"/>
        </w:rPr>
        <w:t>www.maltonmuseum.co.uk</w:t>
      </w:r>
    </w:hyperlink>
  </w:p>
  <w:p w14:paraId="4EFC5784" w14:textId="77777777" w:rsidR="002A57C1" w:rsidRDefault="006F3F26" w:rsidP="00C404EF">
    <w:pPr>
      <w:pStyle w:val="NormalWeb"/>
      <w:spacing w:before="0" w:beforeAutospacing="0" w:after="0" w:afterAutospacing="0"/>
      <w:rPr>
        <w:rFonts w:ascii="Montserrat" w:hAnsi="Montserrat" w:cs="Arial"/>
        <w:sz w:val="21"/>
        <w:szCs w:val="21"/>
      </w:rPr>
    </w:pPr>
    <w:r w:rsidRPr="009F45E9">
      <w:rPr>
        <w:rFonts w:ascii="Montserrat" w:hAnsi="Montserrat" w:cs="Arial"/>
        <w:sz w:val="21"/>
        <w:szCs w:val="21"/>
      </w:rPr>
      <w:t>Malton Museum Foundation Registered Charity Number 508224</w:t>
    </w:r>
    <w:r w:rsidR="00295752">
      <w:rPr>
        <w:rFonts w:ascii="Montserrat" w:hAnsi="Montserrat" w:cs="Arial"/>
        <w:sz w:val="21"/>
        <w:szCs w:val="21"/>
      </w:rPr>
      <w:t xml:space="preserve">    </w:t>
    </w:r>
  </w:p>
  <w:p w14:paraId="1D2217DD" w14:textId="3C96B924" w:rsidR="006F3F26" w:rsidRPr="009F45E9" w:rsidRDefault="002A57C1" w:rsidP="00C404EF">
    <w:pPr>
      <w:pStyle w:val="NormalWeb"/>
      <w:spacing w:before="0" w:beforeAutospacing="0" w:after="0" w:afterAutospacing="0"/>
      <w:rPr>
        <w:rFonts w:ascii="Montserrat" w:hAnsi="Montserrat" w:cs="Arial"/>
        <w:sz w:val="21"/>
        <w:szCs w:val="21"/>
      </w:rPr>
    </w:pPr>
    <w:r>
      <w:rPr>
        <w:rFonts w:ascii="Montserrat" w:hAnsi="Montserrat" w:cs="Arial"/>
        <w:sz w:val="21"/>
        <w:szCs w:val="21"/>
      </w:rPr>
      <w:t xml:space="preserve">DN01_Volunteer enquiry form 2016 </w:t>
    </w:r>
    <w:proofErr w:type="spellStart"/>
    <w:r>
      <w:rPr>
        <w:rFonts w:ascii="Montserrat" w:hAnsi="Montserrat" w:cs="Arial"/>
        <w:sz w:val="21"/>
        <w:szCs w:val="21"/>
      </w:rPr>
      <w:t>cs</w:t>
    </w:r>
    <w:proofErr w:type="spellEnd"/>
    <w:r w:rsidR="00295752">
      <w:rPr>
        <w:rFonts w:ascii="Montserrat" w:hAnsi="Montserrat" w:cs="Arial"/>
        <w:sz w:val="21"/>
        <w:szCs w:val="21"/>
      </w:rPr>
      <w:t xml:space="preserve">                                  </w:t>
    </w:r>
  </w:p>
  <w:p w14:paraId="664456DF" w14:textId="77777777" w:rsidR="003E09AB" w:rsidRPr="003B7950" w:rsidRDefault="003E09AB">
    <w:pPr>
      <w:pStyle w:val="Footer"/>
      <w:rPr>
        <w:rFonts w:ascii="Arial" w:hAnsi="Arial" w:cs="Arial"/>
      </w:rPr>
    </w:pPr>
  </w:p>
  <w:p w14:paraId="66C595F5" w14:textId="77777777" w:rsidR="003E09AB" w:rsidRDefault="003E09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C76CE" w14:textId="77777777" w:rsidR="001E39D1" w:rsidRDefault="001E39D1" w:rsidP="002F0B05">
      <w:r>
        <w:separator/>
      </w:r>
    </w:p>
  </w:footnote>
  <w:footnote w:type="continuationSeparator" w:id="0">
    <w:p w14:paraId="3BB03547" w14:textId="77777777" w:rsidR="001E39D1" w:rsidRDefault="001E39D1" w:rsidP="002F0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C3550" w14:textId="44A23041" w:rsidR="003E09AB" w:rsidRDefault="006F3F26" w:rsidP="006F3F26">
    <w:pPr>
      <w:pStyle w:val="Header"/>
      <w:jc w:val="right"/>
    </w:pPr>
    <w:r>
      <w:rPr>
        <w:noProof/>
        <w:lang w:eastAsia="en-GB"/>
      </w:rPr>
      <w:drawing>
        <wp:inline distT="0" distB="0" distL="0" distR="0" wp14:anchorId="1D093F50" wp14:editId="243ED376">
          <wp:extent cx="819150" cy="81915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qu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960493" w14:textId="77777777" w:rsidR="003E09AB" w:rsidRDefault="003E09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F3E8F"/>
    <w:multiLevelType w:val="hybridMultilevel"/>
    <w:tmpl w:val="5C14B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7DD"/>
    <w:multiLevelType w:val="hybridMultilevel"/>
    <w:tmpl w:val="A5542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C32C3"/>
    <w:multiLevelType w:val="hybridMultilevel"/>
    <w:tmpl w:val="5B867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A188E"/>
    <w:multiLevelType w:val="multilevel"/>
    <w:tmpl w:val="7154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4F6A0C"/>
    <w:multiLevelType w:val="multilevel"/>
    <w:tmpl w:val="37E83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554EA"/>
    <w:multiLevelType w:val="hybridMultilevel"/>
    <w:tmpl w:val="209A0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B2C02"/>
    <w:multiLevelType w:val="hybridMultilevel"/>
    <w:tmpl w:val="F422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35287"/>
    <w:multiLevelType w:val="hybridMultilevel"/>
    <w:tmpl w:val="511E68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E16B72"/>
    <w:multiLevelType w:val="hybridMultilevel"/>
    <w:tmpl w:val="994686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F6374D"/>
    <w:multiLevelType w:val="hybridMultilevel"/>
    <w:tmpl w:val="913AD9D4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8143139"/>
    <w:multiLevelType w:val="hybridMultilevel"/>
    <w:tmpl w:val="415A94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4908CD"/>
    <w:multiLevelType w:val="hybridMultilevel"/>
    <w:tmpl w:val="A6929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4203E"/>
    <w:multiLevelType w:val="hybridMultilevel"/>
    <w:tmpl w:val="58E83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391E39"/>
    <w:multiLevelType w:val="hybridMultilevel"/>
    <w:tmpl w:val="703AE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9B10D7"/>
    <w:multiLevelType w:val="hybridMultilevel"/>
    <w:tmpl w:val="6CE03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A10F7"/>
    <w:multiLevelType w:val="hybridMultilevel"/>
    <w:tmpl w:val="19CAC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00919"/>
    <w:multiLevelType w:val="multilevel"/>
    <w:tmpl w:val="4E9A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33728D"/>
    <w:multiLevelType w:val="multilevel"/>
    <w:tmpl w:val="BB3ED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C27BB1"/>
    <w:multiLevelType w:val="hybridMultilevel"/>
    <w:tmpl w:val="94420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274B6"/>
    <w:multiLevelType w:val="hybridMultilevel"/>
    <w:tmpl w:val="8B56E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90278"/>
    <w:multiLevelType w:val="hybridMultilevel"/>
    <w:tmpl w:val="C9C88D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AC27ED"/>
    <w:multiLevelType w:val="hybridMultilevel"/>
    <w:tmpl w:val="F774D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E6422"/>
    <w:multiLevelType w:val="hybridMultilevel"/>
    <w:tmpl w:val="6AF46B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E465ECB"/>
    <w:multiLevelType w:val="hybridMultilevel"/>
    <w:tmpl w:val="595A655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D3608A"/>
    <w:multiLevelType w:val="hybridMultilevel"/>
    <w:tmpl w:val="BA641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F5923"/>
    <w:multiLevelType w:val="hybridMultilevel"/>
    <w:tmpl w:val="ECE25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EA133E"/>
    <w:multiLevelType w:val="hybridMultilevel"/>
    <w:tmpl w:val="E5708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2F54DC"/>
    <w:multiLevelType w:val="multilevel"/>
    <w:tmpl w:val="6BA412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A60FF2"/>
    <w:multiLevelType w:val="hybridMultilevel"/>
    <w:tmpl w:val="CAAC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FC7212"/>
    <w:multiLevelType w:val="hybridMultilevel"/>
    <w:tmpl w:val="099889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C66279"/>
    <w:multiLevelType w:val="hybridMultilevel"/>
    <w:tmpl w:val="C1E872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A408D9"/>
    <w:multiLevelType w:val="hybridMultilevel"/>
    <w:tmpl w:val="38F22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440AE5"/>
    <w:multiLevelType w:val="hybridMultilevel"/>
    <w:tmpl w:val="4EB6F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"/>
  </w:num>
  <w:num w:numId="3">
    <w:abstractNumId w:val="16"/>
  </w:num>
  <w:num w:numId="4">
    <w:abstractNumId w:val="3"/>
  </w:num>
  <w:num w:numId="5">
    <w:abstractNumId w:val="4"/>
  </w:num>
  <w:num w:numId="6">
    <w:abstractNumId w:val="13"/>
  </w:num>
  <w:num w:numId="7">
    <w:abstractNumId w:val="29"/>
  </w:num>
  <w:num w:numId="8">
    <w:abstractNumId w:val="9"/>
  </w:num>
  <w:num w:numId="9">
    <w:abstractNumId w:val="11"/>
  </w:num>
  <w:num w:numId="10">
    <w:abstractNumId w:val="8"/>
  </w:num>
  <w:num w:numId="11">
    <w:abstractNumId w:val="23"/>
  </w:num>
  <w:num w:numId="12">
    <w:abstractNumId w:val="20"/>
  </w:num>
  <w:num w:numId="13">
    <w:abstractNumId w:val="26"/>
  </w:num>
  <w:num w:numId="14">
    <w:abstractNumId w:val="31"/>
  </w:num>
  <w:num w:numId="15">
    <w:abstractNumId w:val="10"/>
  </w:num>
  <w:num w:numId="16">
    <w:abstractNumId w:val="22"/>
  </w:num>
  <w:num w:numId="17">
    <w:abstractNumId w:val="1"/>
  </w:num>
  <w:num w:numId="18">
    <w:abstractNumId w:val="0"/>
  </w:num>
  <w:num w:numId="19">
    <w:abstractNumId w:val="19"/>
  </w:num>
  <w:num w:numId="20">
    <w:abstractNumId w:val="12"/>
  </w:num>
  <w:num w:numId="21">
    <w:abstractNumId w:val="18"/>
  </w:num>
  <w:num w:numId="22">
    <w:abstractNumId w:val="14"/>
  </w:num>
  <w:num w:numId="23">
    <w:abstractNumId w:val="15"/>
  </w:num>
  <w:num w:numId="24">
    <w:abstractNumId w:val="21"/>
  </w:num>
  <w:num w:numId="25">
    <w:abstractNumId w:val="30"/>
  </w:num>
  <w:num w:numId="26">
    <w:abstractNumId w:val="17"/>
  </w:num>
  <w:num w:numId="27">
    <w:abstractNumId w:val="24"/>
  </w:num>
  <w:num w:numId="28">
    <w:abstractNumId w:val="27"/>
  </w:num>
  <w:num w:numId="29">
    <w:abstractNumId w:val="25"/>
  </w:num>
  <w:num w:numId="30">
    <w:abstractNumId w:val="7"/>
  </w:num>
  <w:num w:numId="31">
    <w:abstractNumId w:val="28"/>
  </w:num>
  <w:num w:numId="32">
    <w:abstractNumId w:val="6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2NDW2MDO3MDA1NDNR0lEKTi0uzszPAykwrAUAGeEARywAAAA="/>
  </w:docVars>
  <w:rsids>
    <w:rsidRoot w:val="00994993"/>
    <w:rsid w:val="00005CFB"/>
    <w:rsid w:val="00031ABE"/>
    <w:rsid w:val="000338FB"/>
    <w:rsid w:val="00036CF0"/>
    <w:rsid w:val="00040E98"/>
    <w:rsid w:val="00062AED"/>
    <w:rsid w:val="00072BD8"/>
    <w:rsid w:val="000B499D"/>
    <w:rsid w:val="000B700E"/>
    <w:rsid w:val="000B7047"/>
    <w:rsid w:val="000D3E27"/>
    <w:rsid w:val="000E1073"/>
    <w:rsid w:val="000E4860"/>
    <w:rsid w:val="00101C48"/>
    <w:rsid w:val="00112F8B"/>
    <w:rsid w:val="001155C8"/>
    <w:rsid w:val="001201A9"/>
    <w:rsid w:val="00123F63"/>
    <w:rsid w:val="001309E5"/>
    <w:rsid w:val="00136605"/>
    <w:rsid w:val="0014149E"/>
    <w:rsid w:val="00146A82"/>
    <w:rsid w:val="001531BB"/>
    <w:rsid w:val="001541DF"/>
    <w:rsid w:val="00154DC0"/>
    <w:rsid w:val="0016655C"/>
    <w:rsid w:val="00173C0E"/>
    <w:rsid w:val="00177986"/>
    <w:rsid w:val="0018029C"/>
    <w:rsid w:val="00190325"/>
    <w:rsid w:val="0019145C"/>
    <w:rsid w:val="001956BA"/>
    <w:rsid w:val="00196077"/>
    <w:rsid w:val="001A000F"/>
    <w:rsid w:val="001A1324"/>
    <w:rsid w:val="001A66A8"/>
    <w:rsid w:val="001A7E6D"/>
    <w:rsid w:val="001B531E"/>
    <w:rsid w:val="001D1C28"/>
    <w:rsid w:val="001E39D1"/>
    <w:rsid w:val="001F0BA5"/>
    <w:rsid w:val="001F3CE6"/>
    <w:rsid w:val="001F5445"/>
    <w:rsid w:val="00203F6F"/>
    <w:rsid w:val="0020713F"/>
    <w:rsid w:val="00214F8C"/>
    <w:rsid w:val="00220320"/>
    <w:rsid w:val="002210FA"/>
    <w:rsid w:val="0022768B"/>
    <w:rsid w:val="0024077F"/>
    <w:rsid w:val="00241695"/>
    <w:rsid w:val="00245839"/>
    <w:rsid w:val="00247AFA"/>
    <w:rsid w:val="002534C9"/>
    <w:rsid w:val="0025404B"/>
    <w:rsid w:val="00262351"/>
    <w:rsid w:val="00266C9F"/>
    <w:rsid w:val="00272E29"/>
    <w:rsid w:val="00273901"/>
    <w:rsid w:val="00277037"/>
    <w:rsid w:val="00295752"/>
    <w:rsid w:val="002A5119"/>
    <w:rsid w:val="002A57C1"/>
    <w:rsid w:val="002A67E2"/>
    <w:rsid w:val="002A6CB6"/>
    <w:rsid w:val="002A7F64"/>
    <w:rsid w:val="002B520F"/>
    <w:rsid w:val="002C1E67"/>
    <w:rsid w:val="002C2C23"/>
    <w:rsid w:val="002C5884"/>
    <w:rsid w:val="002C65AB"/>
    <w:rsid w:val="002D184E"/>
    <w:rsid w:val="002D6036"/>
    <w:rsid w:val="002D6D53"/>
    <w:rsid w:val="002F02E1"/>
    <w:rsid w:val="002F0B05"/>
    <w:rsid w:val="00301E75"/>
    <w:rsid w:val="00325286"/>
    <w:rsid w:val="00345A41"/>
    <w:rsid w:val="00351783"/>
    <w:rsid w:val="0035203E"/>
    <w:rsid w:val="00353B5C"/>
    <w:rsid w:val="00366495"/>
    <w:rsid w:val="00387FC5"/>
    <w:rsid w:val="00396293"/>
    <w:rsid w:val="003A6F43"/>
    <w:rsid w:val="003B7950"/>
    <w:rsid w:val="003C1185"/>
    <w:rsid w:val="003C5259"/>
    <w:rsid w:val="003E09AB"/>
    <w:rsid w:val="003E6409"/>
    <w:rsid w:val="003F01AE"/>
    <w:rsid w:val="003F7A74"/>
    <w:rsid w:val="004037C7"/>
    <w:rsid w:val="00407033"/>
    <w:rsid w:val="00407A7C"/>
    <w:rsid w:val="0041035A"/>
    <w:rsid w:val="00416001"/>
    <w:rsid w:val="004240AC"/>
    <w:rsid w:val="00424DDA"/>
    <w:rsid w:val="00430622"/>
    <w:rsid w:val="0044267A"/>
    <w:rsid w:val="00450768"/>
    <w:rsid w:val="00454083"/>
    <w:rsid w:val="004573FE"/>
    <w:rsid w:val="00460AFD"/>
    <w:rsid w:val="00464078"/>
    <w:rsid w:val="004650D9"/>
    <w:rsid w:val="004869A0"/>
    <w:rsid w:val="004972E0"/>
    <w:rsid w:val="004C098D"/>
    <w:rsid w:val="004C12CF"/>
    <w:rsid w:val="004C67A6"/>
    <w:rsid w:val="004D1C3A"/>
    <w:rsid w:val="004D7B08"/>
    <w:rsid w:val="004E5EEA"/>
    <w:rsid w:val="004E7A15"/>
    <w:rsid w:val="004F0A33"/>
    <w:rsid w:val="004F740E"/>
    <w:rsid w:val="00502FFB"/>
    <w:rsid w:val="00503CBB"/>
    <w:rsid w:val="005125D3"/>
    <w:rsid w:val="0053026F"/>
    <w:rsid w:val="00534584"/>
    <w:rsid w:val="00536216"/>
    <w:rsid w:val="00542A37"/>
    <w:rsid w:val="00547BE8"/>
    <w:rsid w:val="00581108"/>
    <w:rsid w:val="00591238"/>
    <w:rsid w:val="005921D6"/>
    <w:rsid w:val="005930C1"/>
    <w:rsid w:val="005951A0"/>
    <w:rsid w:val="005A5184"/>
    <w:rsid w:val="005B546F"/>
    <w:rsid w:val="005C07CE"/>
    <w:rsid w:val="005D4063"/>
    <w:rsid w:val="005E079A"/>
    <w:rsid w:val="005E169E"/>
    <w:rsid w:val="005F5345"/>
    <w:rsid w:val="005F7B5A"/>
    <w:rsid w:val="00645637"/>
    <w:rsid w:val="00653553"/>
    <w:rsid w:val="006627D9"/>
    <w:rsid w:val="0066505D"/>
    <w:rsid w:val="00672C15"/>
    <w:rsid w:val="006755DA"/>
    <w:rsid w:val="00675D69"/>
    <w:rsid w:val="0068175E"/>
    <w:rsid w:val="00682AA0"/>
    <w:rsid w:val="006A590E"/>
    <w:rsid w:val="006B03CB"/>
    <w:rsid w:val="006B2DD1"/>
    <w:rsid w:val="006F17BE"/>
    <w:rsid w:val="006F2CF3"/>
    <w:rsid w:val="006F3F26"/>
    <w:rsid w:val="006F4BDF"/>
    <w:rsid w:val="006F7670"/>
    <w:rsid w:val="00702B48"/>
    <w:rsid w:val="00705A4F"/>
    <w:rsid w:val="00711935"/>
    <w:rsid w:val="0072791F"/>
    <w:rsid w:val="00747EB0"/>
    <w:rsid w:val="00757742"/>
    <w:rsid w:val="007749C5"/>
    <w:rsid w:val="0077681E"/>
    <w:rsid w:val="007913A2"/>
    <w:rsid w:val="007A13B1"/>
    <w:rsid w:val="007B54C4"/>
    <w:rsid w:val="007B6176"/>
    <w:rsid w:val="007B7C9B"/>
    <w:rsid w:val="007C1E93"/>
    <w:rsid w:val="007C40D3"/>
    <w:rsid w:val="007C46B8"/>
    <w:rsid w:val="007D435C"/>
    <w:rsid w:val="007D7478"/>
    <w:rsid w:val="007E3F6C"/>
    <w:rsid w:val="007F7DBB"/>
    <w:rsid w:val="008163F1"/>
    <w:rsid w:val="00821D61"/>
    <w:rsid w:val="0082539F"/>
    <w:rsid w:val="0083129A"/>
    <w:rsid w:val="008360DA"/>
    <w:rsid w:val="00836E74"/>
    <w:rsid w:val="0084453C"/>
    <w:rsid w:val="00846F94"/>
    <w:rsid w:val="0085520E"/>
    <w:rsid w:val="00860F45"/>
    <w:rsid w:val="00863B8D"/>
    <w:rsid w:val="008765D5"/>
    <w:rsid w:val="00876759"/>
    <w:rsid w:val="0088005F"/>
    <w:rsid w:val="008829C3"/>
    <w:rsid w:val="008A7F80"/>
    <w:rsid w:val="008B4599"/>
    <w:rsid w:val="008C4CE2"/>
    <w:rsid w:val="008E1A96"/>
    <w:rsid w:val="008E3395"/>
    <w:rsid w:val="008F18C2"/>
    <w:rsid w:val="008F63F2"/>
    <w:rsid w:val="00901B5E"/>
    <w:rsid w:val="0091068E"/>
    <w:rsid w:val="00923C87"/>
    <w:rsid w:val="00924153"/>
    <w:rsid w:val="0092798C"/>
    <w:rsid w:val="0093581C"/>
    <w:rsid w:val="009507C5"/>
    <w:rsid w:val="00956DFE"/>
    <w:rsid w:val="00957471"/>
    <w:rsid w:val="0096023E"/>
    <w:rsid w:val="00962691"/>
    <w:rsid w:val="0096285E"/>
    <w:rsid w:val="0096376C"/>
    <w:rsid w:val="0096585E"/>
    <w:rsid w:val="009664AF"/>
    <w:rsid w:val="00967F75"/>
    <w:rsid w:val="009701F0"/>
    <w:rsid w:val="00975C2B"/>
    <w:rsid w:val="009902E1"/>
    <w:rsid w:val="00991ABE"/>
    <w:rsid w:val="0099266C"/>
    <w:rsid w:val="00994993"/>
    <w:rsid w:val="009A7105"/>
    <w:rsid w:val="009B0071"/>
    <w:rsid w:val="009C0833"/>
    <w:rsid w:val="009C3266"/>
    <w:rsid w:val="009C6700"/>
    <w:rsid w:val="009C72A3"/>
    <w:rsid w:val="009C7C0F"/>
    <w:rsid w:val="009D367A"/>
    <w:rsid w:val="009F45E9"/>
    <w:rsid w:val="00A12D73"/>
    <w:rsid w:val="00A156A9"/>
    <w:rsid w:val="00A655A2"/>
    <w:rsid w:val="00A66D32"/>
    <w:rsid w:val="00A7108C"/>
    <w:rsid w:val="00A7234E"/>
    <w:rsid w:val="00A930DD"/>
    <w:rsid w:val="00A96C13"/>
    <w:rsid w:val="00AA3A79"/>
    <w:rsid w:val="00AA6A65"/>
    <w:rsid w:val="00AB4181"/>
    <w:rsid w:val="00AB4FEE"/>
    <w:rsid w:val="00AB5934"/>
    <w:rsid w:val="00AB62C8"/>
    <w:rsid w:val="00AC0A63"/>
    <w:rsid w:val="00AC248C"/>
    <w:rsid w:val="00AD7F32"/>
    <w:rsid w:val="00AE4437"/>
    <w:rsid w:val="00AF72FD"/>
    <w:rsid w:val="00B2222F"/>
    <w:rsid w:val="00B23784"/>
    <w:rsid w:val="00B4258A"/>
    <w:rsid w:val="00B52B8C"/>
    <w:rsid w:val="00B616DD"/>
    <w:rsid w:val="00B7137B"/>
    <w:rsid w:val="00B72E69"/>
    <w:rsid w:val="00B75AA6"/>
    <w:rsid w:val="00B82D17"/>
    <w:rsid w:val="00B838B4"/>
    <w:rsid w:val="00B83E4A"/>
    <w:rsid w:val="00B9292D"/>
    <w:rsid w:val="00BB25A3"/>
    <w:rsid w:val="00BC1F71"/>
    <w:rsid w:val="00BD4051"/>
    <w:rsid w:val="00BE1D4A"/>
    <w:rsid w:val="00BF408F"/>
    <w:rsid w:val="00C00150"/>
    <w:rsid w:val="00C0621C"/>
    <w:rsid w:val="00C111E1"/>
    <w:rsid w:val="00C114F2"/>
    <w:rsid w:val="00C11AA0"/>
    <w:rsid w:val="00C16F92"/>
    <w:rsid w:val="00C20837"/>
    <w:rsid w:val="00C269D9"/>
    <w:rsid w:val="00C404EF"/>
    <w:rsid w:val="00C43E89"/>
    <w:rsid w:val="00C5169B"/>
    <w:rsid w:val="00C80B93"/>
    <w:rsid w:val="00C8685F"/>
    <w:rsid w:val="00C86F3B"/>
    <w:rsid w:val="00C90047"/>
    <w:rsid w:val="00C90AD6"/>
    <w:rsid w:val="00C94D84"/>
    <w:rsid w:val="00CA5204"/>
    <w:rsid w:val="00CC6075"/>
    <w:rsid w:val="00CD4EF4"/>
    <w:rsid w:val="00CD77DC"/>
    <w:rsid w:val="00CE29A6"/>
    <w:rsid w:val="00CE7968"/>
    <w:rsid w:val="00D1018E"/>
    <w:rsid w:val="00D115C9"/>
    <w:rsid w:val="00D15C90"/>
    <w:rsid w:val="00D16F2F"/>
    <w:rsid w:val="00D17FC2"/>
    <w:rsid w:val="00D275F9"/>
    <w:rsid w:val="00D4779F"/>
    <w:rsid w:val="00D531F1"/>
    <w:rsid w:val="00D54D6D"/>
    <w:rsid w:val="00D55AEE"/>
    <w:rsid w:val="00D63E65"/>
    <w:rsid w:val="00D671C5"/>
    <w:rsid w:val="00D70BEE"/>
    <w:rsid w:val="00D757E4"/>
    <w:rsid w:val="00D777F9"/>
    <w:rsid w:val="00D821CB"/>
    <w:rsid w:val="00D82300"/>
    <w:rsid w:val="00D90076"/>
    <w:rsid w:val="00DA1BCD"/>
    <w:rsid w:val="00DC06C5"/>
    <w:rsid w:val="00DC2AE1"/>
    <w:rsid w:val="00DC46F6"/>
    <w:rsid w:val="00DD3079"/>
    <w:rsid w:val="00DD3B06"/>
    <w:rsid w:val="00DE1500"/>
    <w:rsid w:val="00DE60C6"/>
    <w:rsid w:val="00E14D04"/>
    <w:rsid w:val="00E2576D"/>
    <w:rsid w:val="00E25A66"/>
    <w:rsid w:val="00E3483F"/>
    <w:rsid w:val="00E46990"/>
    <w:rsid w:val="00E51078"/>
    <w:rsid w:val="00E5149F"/>
    <w:rsid w:val="00E64446"/>
    <w:rsid w:val="00E67A0B"/>
    <w:rsid w:val="00E713CB"/>
    <w:rsid w:val="00E74827"/>
    <w:rsid w:val="00E75A41"/>
    <w:rsid w:val="00E84113"/>
    <w:rsid w:val="00E8613F"/>
    <w:rsid w:val="00E9422A"/>
    <w:rsid w:val="00E94D28"/>
    <w:rsid w:val="00E964D8"/>
    <w:rsid w:val="00E9707A"/>
    <w:rsid w:val="00EA7FC3"/>
    <w:rsid w:val="00EC66AF"/>
    <w:rsid w:val="00ED39CB"/>
    <w:rsid w:val="00EE143B"/>
    <w:rsid w:val="00EF162E"/>
    <w:rsid w:val="00F24F81"/>
    <w:rsid w:val="00F2699E"/>
    <w:rsid w:val="00F3281D"/>
    <w:rsid w:val="00F34EE9"/>
    <w:rsid w:val="00F53F73"/>
    <w:rsid w:val="00F7292E"/>
    <w:rsid w:val="00F736B1"/>
    <w:rsid w:val="00F73A2C"/>
    <w:rsid w:val="00F76BB4"/>
    <w:rsid w:val="00F81D92"/>
    <w:rsid w:val="00F81E39"/>
    <w:rsid w:val="00F86000"/>
    <w:rsid w:val="00F87245"/>
    <w:rsid w:val="00F91BD4"/>
    <w:rsid w:val="00F94C4A"/>
    <w:rsid w:val="00FA21A3"/>
    <w:rsid w:val="00FB4C37"/>
    <w:rsid w:val="00FC77CC"/>
    <w:rsid w:val="00FD1901"/>
    <w:rsid w:val="00FE6BBA"/>
    <w:rsid w:val="00FF1DCC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32DABE"/>
  <w15:docId w15:val="{E8C89DD0-B6AE-42ED-9C16-6CAE4AA2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E1A9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0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0B05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F0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0B05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8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81D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3B795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E29A6"/>
    <w:pPr>
      <w:spacing w:before="100" w:beforeAutospacing="1" w:after="100" w:afterAutospacing="1"/>
    </w:pPr>
    <w:rPr>
      <w:lang w:eastAsia="en-GB"/>
    </w:rPr>
  </w:style>
  <w:style w:type="paragraph" w:styleId="NoSpacing">
    <w:name w:val="No Spacing"/>
    <w:uiPriority w:val="1"/>
    <w:qFormat/>
    <w:rsid w:val="005C07CE"/>
    <w:rPr>
      <w:rFonts w:ascii="Calibri" w:eastAsiaTheme="minorHAnsi" w:hAnsi="Calibri" w:cs="Arial"/>
      <w:color w:val="000000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791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demotetext1">
    <w:name w:val="b_demotetext1"/>
    <w:basedOn w:val="DefaultParagraphFont"/>
    <w:rsid w:val="00C114F2"/>
    <w:rPr>
      <w:color w:val="88888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91F"/>
    <w:pPr>
      <w:spacing w:after="200"/>
    </w:pPr>
    <w:rPr>
      <w:rFonts w:ascii="Calibri" w:eastAsiaTheme="minorHAnsi" w:hAnsi="Calibri" w:cs="Arial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91F"/>
    <w:rPr>
      <w:rFonts w:ascii="Calibri" w:eastAsiaTheme="minorHAnsi" w:hAnsi="Calibri" w:cs="Arial"/>
      <w:color w:val="00000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1D4A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D4A"/>
    <w:pPr>
      <w:spacing w:after="0"/>
    </w:pPr>
    <w:rPr>
      <w:rFonts w:ascii="Times New Roman" w:eastAsia="Times New Roman" w:hAnsi="Times New Roman" w:cs="Times New Roman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D4A"/>
    <w:rPr>
      <w:rFonts w:ascii="Calibri" w:eastAsiaTheme="minorHAnsi" w:hAnsi="Calibri" w:cs="Arial"/>
      <w:b/>
      <w:bCs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54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0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51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306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60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4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985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26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448350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206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6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4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0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465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66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36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9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0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000000"/>
                        <w:left w:val="none" w:sz="0" w:space="0" w:color="000000"/>
                        <w:bottom w:val="none" w:sz="0" w:space="0" w:color="000000"/>
                        <w:right w:val="none" w:sz="0" w:space="0" w:color="000000"/>
                      </w:divBdr>
                      <w:divsChild>
                        <w:div w:id="26492560">
                          <w:marLeft w:val="360"/>
                          <w:marRight w:val="-18928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6709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6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17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096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85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1153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957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007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8818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039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3315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453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490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6672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0544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32167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6376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288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786258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90645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78772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09617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160296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53358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8328851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22138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081497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ltonmuseum.co.uk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5C72D-F07C-44BC-BDE2-ADB3F1FEF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edale District Council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 Administrator</dc:creator>
  <cp:lastModifiedBy>Malton Museum</cp:lastModifiedBy>
  <cp:revision>14</cp:revision>
  <cp:lastPrinted>2016-06-15T08:21:00Z</cp:lastPrinted>
  <dcterms:created xsi:type="dcterms:W3CDTF">2016-06-28T15:22:00Z</dcterms:created>
  <dcterms:modified xsi:type="dcterms:W3CDTF">2016-08-11T13:24:00Z</dcterms:modified>
</cp:coreProperties>
</file>